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45.png" ContentType="image/png"/>
  <Override PartName="/word/media/rId49.png" ContentType="image/png"/>
  <Override PartName="/word/media/rId27.png" ContentType="image/png"/>
  <Override PartName="/word/media/rId37.png" ContentType="image/png"/>
  <Override PartName="/word/media/rId36.png" ContentType="image/png"/>
  <Override PartName="/word/media/rId34.png" ContentType="image/png"/>
  <Override PartName="/word/media/rId60.png" ContentType="image/png"/>
  <Override PartName="/word/media/rId53.png" ContentType="image/png"/>
  <Override PartName="/word/media/rId54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30.png" ContentType="image/png"/>
  <Override PartName="/word/media/rId64.png" ContentType="image/png"/>
  <Override PartName="/word/media/rId47.png" ContentType="image/png"/>
  <Override PartName="/word/media/rId51.png" ContentType="image/png"/>
  <Override PartName="/word/media/rId32.png" ContentType="image/png"/>
  <Override PartName="/word/media/rId62.png" ContentType="image/png"/>
  <Override PartName="/word/media/rId66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식당-리뷰-시스템"/>
      <w:r>
        <w:t xml:space="preserve">식당 리뷰 시스템</w:t>
      </w:r>
      <w:bookmarkEnd w:id="20"/>
    </w:p>
    <w:p>
      <w:pPr>
        <w:pStyle w:val="Heading2"/>
      </w:pPr>
      <w:bookmarkStart w:id="21" w:name="목적"/>
      <w:r>
        <w:t xml:space="preserve">목적</w:t>
      </w:r>
      <w:bookmarkEnd w:id="21"/>
    </w:p>
    <w:p>
      <w:pPr>
        <w:pStyle w:val="FirstParagraph"/>
      </w:pPr>
      <w:r>
        <w:t xml:space="preserve">식당 리뷰 사이트를 개발함으로써 사용자가 손쉽게 자신의 위치와 음식별 카테고리로 분류해 어떠한 식당이 좋은지 정보를 얻는데 도움을 주도록 한다. 또한 사용자가 직접 리뷰와 평점을 내리고 그 결과를 다른 회원들과 공유하여 신뢰성 있는 결과를 보여주도록 한다.</w:t>
      </w:r>
    </w:p>
    <w:p>
      <w:pPr>
        <w:pStyle w:val="Heading2"/>
      </w:pPr>
      <w:bookmarkStart w:id="22" w:name="범위"/>
      <w:r>
        <w:t xml:space="preserve">범위</w:t>
      </w:r>
      <w:bookmarkEnd w:id="22"/>
    </w:p>
    <w:p>
      <w:pPr>
        <w:pStyle w:val="FirstParagraph"/>
      </w:pPr>
      <w:r>
        <w:t xml:space="preserve">검색을 통해 식당의 위치, 다른 회원들의 리뷰, 평점 등의 정보를 얻을 수 있으며, 카테고리 별로 또는 위치별로 분류한 결과를 보여준다.</w:t>
      </w:r>
    </w:p>
    <w:p>
      <w:pPr>
        <w:pStyle w:val="Heading2"/>
      </w:pPr>
      <w:bookmarkStart w:id="23" w:name="기능적-요구사항"/>
      <w:r>
        <w:t xml:space="preserve">기능적 요구사항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회원 가입, 식당주 가입</w:t>
      </w:r>
    </w:p>
    <w:p>
      <w:pPr>
        <w:pStyle w:val="Compact"/>
        <w:numPr>
          <w:numId w:val="1002"/>
          <w:ilvl w:val="1"/>
        </w:numPr>
      </w:pPr>
      <w:r>
        <w:t xml:space="preserve">회원 가입시 기본 회원의 가입인지, 식당주의 가입인지 여부를 묻는다</w:t>
      </w:r>
    </w:p>
    <w:p>
      <w:pPr>
        <w:pStyle w:val="Compact"/>
        <w:numPr>
          <w:numId w:val="1002"/>
          <w:ilvl w:val="1"/>
        </w:numPr>
      </w:pPr>
      <w:r>
        <w:t xml:space="preserve">ID, Password, 이름, email 주소, ID 중복확인, 비밀번호 재확인, 항목 미 기재 확인등을 한다.</w:t>
      </w:r>
    </w:p>
    <w:p>
      <w:pPr>
        <w:pStyle w:val="Compact"/>
        <w:numPr>
          <w:numId w:val="1002"/>
          <w:ilvl w:val="1"/>
        </w:numPr>
      </w:pPr>
      <w:r>
        <w:t xml:space="preserve">관리자의 경우 따로 회원가입이 없고 시스템 상에서 직접 만들어야 한다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회원 정보 수정, 식당주 정보 수정</w:t>
      </w:r>
    </w:p>
    <w:p>
      <w:pPr>
        <w:pStyle w:val="Compact"/>
        <w:numPr>
          <w:numId w:val="1003"/>
          <w:ilvl w:val="1"/>
        </w:numPr>
      </w:pPr>
      <w:r>
        <w:t xml:space="preserve">회원 혹은 식당주의 ID를 제외한 정보들을 수정할 수 있다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회원 탈퇴</w:t>
      </w:r>
    </w:p>
    <w:p>
      <w:pPr>
        <w:pStyle w:val="Compact"/>
        <w:numPr>
          <w:numId w:val="1004"/>
          <w:ilvl w:val="1"/>
        </w:numPr>
      </w:pPr>
      <w:r>
        <w:t xml:space="preserve">사이트에서 회원이 남긴 리뷰들을 제외한 모든 정보를 삭제한다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식당주 탈퇴</w:t>
      </w:r>
    </w:p>
    <w:p>
      <w:pPr>
        <w:pStyle w:val="Compact"/>
        <w:numPr>
          <w:numId w:val="1005"/>
          <w:ilvl w:val="1"/>
        </w:numPr>
      </w:pPr>
      <w:r>
        <w:t xml:space="preserve">사이트에서 모든 정보를 삭제한다.</w:t>
      </w:r>
    </w:p>
    <w:p>
      <w:pPr>
        <w:pStyle w:val="Compact"/>
        <w:numPr>
          <w:numId w:val="1005"/>
          <w:ilvl w:val="1"/>
        </w:numPr>
      </w:pPr>
      <w:r>
        <w:t xml:space="preserve">식당들이 모두 삭제된다는 경고를 띄운다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로그인</w:t>
      </w:r>
    </w:p>
    <w:p>
      <w:pPr>
        <w:pStyle w:val="Compact"/>
        <w:numPr>
          <w:numId w:val="1006"/>
          <w:ilvl w:val="1"/>
        </w:numPr>
      </w:pPr>
      <w:r>
        <w:t xml:space="preserve">ID, Password로 로그인 한다.</w:t>
      </w:r>
    </w:p>
    <w:p>
      <w:pPr>
        <w:pStyle w:val="Compact"/>
        <w:numPr>
          <w:numId w:val="1006"/>
          <w:ilvl w:val="1"/>
        </w:numPr>
      </w:pPr>
      <w:r>
        <w:t xml:space="preserve">ID 혹은 Password가 틀릴 경우 틀렸다는 경고메세지를 띄운다.</w:t>
      </w:r>
    </w:p>
    <w:p>
      <w:pPr>
        <w:pStyle w:val="Compact"/>
        <w:numPr>
          <w:numId w:val="1006"/>
          <w:ilvl w:val="1"/>
        </w:numPr>
      </w:pPr>
      <w:r>
        <w:t xml:space="preserve">ID 분실시 이름과 email 주소로 찾도록 한다.</w:t>
      </w:r>
    </w:p>
    <w:p>
      <w:pPr>
        <w:pStyle w:val="Compact"/>
        <w:numPr>
          <w:numId w:val="1006"/>
          <w:ilvl w:val="1"/>
        </w:numPr>
      </w:pPr>
      <w:r>
        <w:t xml:space="preserve">Password 분실시 ID, 이름, email 주소로 본인임을 확인하고 패스워드 변경을 할 수 있는 링크를 해당 email주소로 전송한다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로그아웃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식당 관리</w:t>
      </w:r>
    </w:p>
    <w:p>
      <w:pPr>
        <w:pStyle w:val="Compact"/>
        <w:numPr>
          <w:numId w:val="1007"/>
          <w:ilvl w:val="1"/>
        </w:numPr>
      </w:pPr>
      <w:r>
        <w:t xml:space="preserve">식당 이름, 식당 위치, 음식 카테고리, 메뉴 정보, 식당 연락처</w:t>
      </w:r>
    </w:p>
    <w:p>
      <w:pPr>
        <w:pStyle w:val="Compact"/>
        <w:numPr>
          <w:numId w:val="1007"/>
          <w:ilvl w:val="1"/>
        </w:numPr>
      </w:pPr>
      <w:r>
        <w:t xml:space="preserve">식당주는 여러개의 식당을 올릴 수 있다. 추가 및 삭제 가능하다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식당 검색</w:t>
      </w:r>
    </w:p>
    <w:p>
      <w:pPr>
        <w:pStyle w:val="Compact"/>
        <w:numPr>
          <w:numId w:val="1008"/>
          <w:ilvl w:val="1"/>
        </w:numPr>
      </w:pPr>
      <w:r>
        <w:t xml:space="preserve">식당 이름, 위치 별로 검색하게 한다</w:t>
      </w:r>
    </w:p>
    <w:p>
      <w:pPr>
        <w:pStyle w:val="Compact"/>
        <w:numPr>
          <w:numId w:val="1008"/>
          <w:ilvl w:val="1"/>
        </w:numPr>
      </w:pPr>
      <w:r>
        <w:t xml:space="preserve">검색한 결과와 그 식당의 평점을 보여준다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리뷰 남기기</w:t>
      </w:r>
    </w:p>
    <w:p>
      <w:pPr>
        <w:pStyle w:val="Compact"/>
        <w:numPr>
          <w:numId w:val="1009"/>
          <w:ilvl w:val="1"/>
        </w:numPr>
      </w:pPr>
      <w:r>
        <w:t xml:space="preserve">회원은 리뷰를 쓰고 수정할 수 있다.</w:t>
      </w:r>
    </w:p>
    <w:p>
      <w:pPr>
        <w:pStyle w:val="Compact"/>
        <w:numPr>
          <w:numId w:val="1009"/>
          <w:ilvl w:val="1"/>
        </w:numPr>
      </w:pPr>
      <w:r>
        <w:t xml:space="preserve">총점과 리뷰의 내용, 메뉴의 이름이나 사진 등을 올릴 수 있어야 한다.</w:t>
      </w:r>
    </w:p>
    <w:p>
      <w:pPr>
        <w:pStyle w:val="Compact"/>
        <w:numPr>
          <w:numId w:val="1009"/>
          <w:ilvl w:val="1"/>
        </w:numPr>
      </w:pPr>
      <w:r>
        <w:t xml:space="preserve">리뷰의 내용은 일부만 출력된다. 리뷰의 상세 내용은 리뷰를 클릭할 시에만 전체 내용이 보여지도록 한다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리뷰신고</w:t>
      </w:r>
    </w:p>
    <w:p>
      <w:pPr>
        <w:pStyle w:val="Compact"/>
        <w:numPr>
          <w:numId w:val="1010"/>
          <w:ilvl w:val="1"/>
        </w:numPr>
      </w:pPr>
      <w:r>
        <w:t xml:space="preserve">식당주는 회원이 올린 리뷰를 신고할 수 있다. 신고요청이 들어온 리뷰는 관리자가 승인함으로써 삭제된다.</w:t>
      </w:r>
    </w:p>
    <w:p>
      <w:pPr>
        <w:pStyle w:val="Compact"/>
        <w:numPr>
          <w:numId w:val="1010"/>
          <w:ilvl w:val="1"/>
        </w:numPr>
      </w:pPr>
      <w:r>
        <w:t xml:space="preserve">신고가 승인된 리뷰는</w:t>
      </w:r>
      <w:r>
        <w:t xml:space="preserve"> </w:t>
      </w:r>
      <w:r>
        <w:rPr>
          <w:b/>
        </w:rPr>
        <w:t xml:space="preserve">삭제된 리뷰입니다.</w:t>
      </w:r>
      <w:r>
        <w:t xml:space="preserve">라는 표시가 뜬다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카테고리별 순위 검색</w:t>
      </w:r>
    </w:p>
    <w:p>
      <w:pPr>
        <w:pStyle w:val="Compact"/>
        <w:numPr>
          <w:numId w:val="1011"/>
          <w:ilvl w:val="1"/>
        </w:numPr>
      </w:pPr>
      <w:r>
        <w:t xml:space="preserve">음식 카테고리별 ( 한식,중식,일식 등등 )로 가장 높은 순위의 식당을 한 페이지당 10개씩 보여준다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식당 상세내용 조회</w:t>
      </w:r>
    </w:p>
    <w:p>
      <w:pPr>
        <w:pStyle w:val="Compact"/>
        <w:numPr>
          <w:numId w:val="1012"/>
          <w:ilvl w:val="1"/>
        </w:numPr>
      </w:pPr>
      <w:r>
        <w:t xml:space="preserve">조회 하고자 하는 식당을 클릭하면 상세내용을 볼 수 있다.</w:t>
      </w:r>
    </w:p>
    <w:p>
      <w:pPr>
        <w:pStyle w:val="Compact"/>
        <w:numPr>
          <w:numId w:val="1012"/>
          <w:ilvl w:val="1"/>
        </w:numPr>
      </w:pPr>
      <w:r>
        <w:t xml:space="preserve">리뷰에 대한 목록도 같이 보여지며, 리뷰를 클릭하면 리뷰 상세내용을 조회한다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리뷰 상세내용 조회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회원 관리</w:t>
      </w:r>
    </w:p>
    <w:p>
      <w:pPr>
        <w:pStyle w:val="Compact"/>
        <w:numPr>
          <w:numId w:val="1013"/>
          <w:ilvl w:val="1"/>
        </w:numPr>
      </w:pPr>
      <w:r>
        <w:t xml:space="preserve">관리자는 회원을 관리할 수 있다. 회원 조회, 강제탈퇴등의 기능을 가지고 있다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리뷰 신고 관리</w:t>
      </w:r>
    </w:p>
    <w:p>
      <w:pPr>
        <w:pStyle w:val="Compact"/>
        <w:numPr>
          <w:numId w:val="1014"/>
          <w:ilvl w:val="1"/>
        </w:numPr>
      </w:pPr>
      <w:r>
        <w:t xml:space="preserve">관리자는 신고요청이 들어온 리뷰를 검토하고 이를 승인할 수 있다.</w:t>
      </w:r>
    </w:p>
    <w:p>
      <w:pPr>
        <w:pStyle w:val="Compact"/>
        <w:numPr>
          <w:numId w:val="1014"/>
          <w:ilvl w:val="1"/>
        </w:numPr>
      </w:pPr>
      <w:r>
        <w:t xml:space="preserve">신고 처리 후 해당 회원에 대한 탈퇴처리는 회원관리를 통해서 한다. 이는 관리자의 자유이다.</w:t>
      </w:r>
      <w:r>
        <w:t xml:space="preserve"> </w:t>
      </w:r>
      <w:r>
        <w:t xml:space="preserve">## 비기능적 요구 사항</w:t>
      </w:r>
    </w:p>
    <w:p>
      <w:pPr>
        <w:pStyle w:val="Compact"/>
        <w:numPr>
          <w:numId w:val="1015"/>
          <w:ilvl w:val="0"/>
        </w:numPr>
      </w:pPr>
      <w:r>
        <w:t xml:space="preserve">회원가입은 전송후 20초 이내 이루어 져야한다.</w:t>
      </w:r>
    </w:p>
    <w:p>
      <w:pPr>
        <w:pStyle w:val="Compact"/>
        <w:numPr>
          <w:numId w:val="1015"/>
          <w:ilvl w:val="0"/>
        </w:numPr>
      </w:pPr>
      <w:r>
        <w:t xml:space="preserve">검색은 최대 7초 이내에 완료되어야 한다</w:t>
      </w:r>
    </w:p>
    <w:p>
      <w:pPr>
        <w:pStyle w:val="Compact"/>
        <w:numPr>
          <w:numId w:val="1015"/>
          <w:ilvl w:val="0"/>
        </w:numPr>
      </w:pPr>
      <w:r>
        <w:t xml:space="preserve">리뷰에 대한 상세내용을 조회시 5초 이내에 완료되어야 한다.</w:t>
      </w:r>
    </w:p>
    <w:p>
      <w:pPr>
        <w:pStyle w:val="Heading2"/>
      </w:pPr>
      <w:bookmarkStart w:id="24" w:name="actor-도출"/>
      <w:r>
        <w:t xml:space="preserve">Actor 도출</w:t>
      </w:r>
      <w:bookmarkEnd w:id="24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관리자</w:t>
      </w:r>
    </w:p>
    <w:p>
      <w:pPr>
        <w:pStyle w:val="Compact"/>
        <w:numPr>
          <w:numId w:val="1017"/>
          <w:ilvl w:val="1"/>
        </w:numPr>
      </w:pPr>
      <w:r>
        <w:t xml:space="preserve">리뷰에 대한 신고를 승인한다. 필요하에 회원 관리도 하는 객체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회원</w:t>
      </w:r>
    </w:p>
    <w:p>
      <w:pPr>
        <w:pStyle w:val="Compact"/>
        <w:numPr>
          <w:numId w:val="1018"/>
          <w:ilvl w:val="1"/>
        </w:numPr>
      </w:pPr>
      <w:r>
        <w:t xml:space="preserve">식당 리뷰 사이트에 접속하여 식당에 대한 정보와 그 식당에 대한 리뷰를 남길 수 있는 객체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식당주</w:t>
      </w:r>
    </w:p>
    <w:p>
      <w:pPr>
        <w:pStyle w:val="Compact"/>
        <w:numPr>
          <w:numId w:val="1019"/>
          <w:ilvl w:val="1"/>
        </w:numPr>
      </w:pPr>
      <w:r>
        <w:t xml:space="preserve">사이트에 직접 접속하여 식당을 추가/삭제, 정보를 수정할 수 있는 객체.</w:t>
      </w:r>
    </w:p>
    <w:p>
      <w:pPr>
        <w:pStyle w:val="Compact"/>
        <w:numPr>
          <w:numId w:val="1019"/>
          <w:ilvl w:val="1"/>
        </w:numPr>
      </w:pPr>
      <w:r>
        <w:t xml:space="preserve">회원이 쓴 리뷰를 신고 할 수 있다.</w:t>
      </w:r>
    </w:p>
    <w:p>
      <w:pPr>
        <w:pStyle w:val="Heading2"/>
      </w:pPr>
      <w:bookmarkStart w:id="25" w:name="use-case-도출"/>
      <w:r>
        <w:t xml:space="preserve">Use-Case 도출</w:t>
      </w:r>
      <w:bookmarkEnd w:id="25"/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관리자</w:t>
      </w:r>
    </w:p>
    <w:p>
      <w:pPr>
        <w:pStyle w:val="Compact"/>
        <w:numPr>
          <w:numId w:val="1021"/>
          <w:ilvl w:val="1"/>
        </w:numPr>
      </w:pPr>
      <w:r>
        <w:t xml:space="preserve">로그인</w:t>
      </w:r>
    </w:p>
    <w:p>
      <w:pPr>
        <w:pStyle w:val="Compact"/>
        <w:numPr>
          <w:numId w:val="1021"/>
          <w:ilvl w:val="1"/>
        </w:numPr>
      </w:pPr>
      <w:r>
        <w:t xml:space="preserve">ID/PW 찾기</w:t>
      </w:r>
    </w:p>
    <w:p>
      <w:pPr>
        <w:pStyle w:val="Compact"/>
        <w:numPr>
          <w:numId w:val="1021"/>
          <w:ilvl w:val="1"/>
        </w:numPr>
      </w:pPr>
      <w:r>
        <w:t xml:space="preserve">로그아웃</w:t>
      </w:r>
    </w:p>
    <w:p>
      <w:pPr>
        <w:pStyle w:val="Compact"/>
        <w:numPr>
          <w:numId w:val="1021"/>
          <w:ilvl w:val="1"/>
        </w:numPr>
      </w:pPr>
      <w:r>
        <w:t xml:space="preserve">회원 관리</w:t>
      </w:r>
    </w:p>
    <w:p>
      <w:pPr>
        <w:pStyle w:val="Compact"/>
        <w:numPr>
          <w:numId w:val="1021"/>
          <w:ilvl w:val="1"/>
        </w:numPr>
      </w:pPr>
      <w:r>
        <w:t xml:space="preserve">리뷰 신고 승인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회원</w:t>
      </w:r>
    </w:p>
    <w:p>
      <w:pPr>
        <w:pStyle w:val="Compact"/>
        <w:numPr>
          <w:numId w:val="1022"/>
          <w:ilvl w:val="1"/>
        </w:numPr>
      </w:pPr>
      <w:r>
        <w:t xml:space="preserve">회원 가입</w:t>
      </w:r>
    </w:p>
    <w:p>
      <w:pPr>
        <w:pStyle w:val="Compact"/>
        <w:numPr>
          <w:numId w:val="1022"/>
          <w:ilvl w:val="1"/>
        </w:numPr>
      </w:pPr>
      <w:r>
        <w:t xml:space="preserve">로그인</w:t>
      </w:r>
    </w:p>
    <w:p>
      <w:pPr>
        <w:pStyle w:val="Compact"/>
        <w:numPr>
          <w:numId w:val="1022"/>
          <w:ilvl w:val="1"/>
        </w:numPr>
      </w:pPr>
      <w:r>
        <w:t xml:space="preserve">ID/PW 찾기</w:t>
      </w:r>
    </w:p>
    <w:p>
      <w:pPr>
        <w:pStyle w:val="Compact"/>
        <w:numPr>
          <w:numId w:val="1022"/>
          <w:ilvl w:val="1"/>
        </w:numPr>
      </w:pPr>
      <w:r>
        <w:t xml:space="preserve">로그아웃</w:t>
      </w:r>
    </w:p>
    <w:p>
      <w:pPr>
        <w:pStyle w:val="Compact"/>
        <w:numPr>
          <w:numId w:val="1022"/>
          <w:ilvl w:val="1"/>
        </w:numPr>
      </w:pPr>
      <w:r>
        <w:t xml:space="preserve">식당 검색</w:t>
      </w:r>
    </w:p>
    <w:p>
      <w:pPr>
        <w:pStyle w:val="Compact"/>
        <w:numPr>
          <w:numId w:val="1022"/>
          <w:ilvl w:val="1"/>
        </w:numPr>
      </w:pPr>
      <w:r>
        <w:t xml:space="preserve">리뷰 남기기</w:t>
      </w:r>
    </w:p>
    <w:p>
      <w:pPr>
        <w:pStyle w:val="Compact"/>
        <w:numPr>
          <w:numId w:val="1022"/>
          <w:ilvl w:val="1"/>
        </w:numPr>
      </w:pPr>
      <w:r>
        <w:t xml:space="preserve">회원 탈퇴</w:t>
      </w:r>
    </w:p>
    <w:p>
      <w:pPr>
        <w:pStyle w:val="Compact"/>
        <w:numPr>
          <w:numId w:val="1022"/>
          <w:ilvl w:val="1"/>
        </w:numPr>
      </w:pPr>
      <w:r>
        <w:t xml:space="preserve">회원 정보 수정</w:t>
      </w:r>
    </w:p>
    <w:p>
      <w:pPr>
        <w:pStyle w:val="Compact"/>
        <w:numPr>
          <w:numId w:val="1022"/>
          <w:ilvl w:val="1"/>
        </w:numPr>
      </w:pPr>
      <w:r>
        <w:t xml:space="preserve">카테고리별 순위</w:t>
      </w:r>
    </w:p>
    <w:p>
      <w:pPr>
        <w:pStyle w:val="Compact"/>
        <w:numPr>
          <w:numId w:val="1022"/>
          <w:ilvl w:val="1"/>
        </w:numPr>
      </w:pPr>
      <w:r>
        <w:t xml:space="preserve">식당 상세내용 조회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식당주</w:t>
      </w:r>
    </w:p>
    <w:p>
      <w:pPr>
        <w:pStyle w:val="Compact"/>
        <w:numPr>
          <w:numId w:val="1023"/>
          <w:ilvl w:val="1"/>
        </w:numPr>
      </w:pPr>
      <w:r>
        <w:t xml:space="preserve">식당 관리</w:t>
      </w:r>
    </w:p>
    <w:p>
      <w:pPr>
        <w:pStyle w:val="Compact"/>
        <w:numPr>
          <w:numId w:val="1023"/>
          <w:ilvl w:val="1"/>
        </w:numPr>
      </w:pPr>
      <w:r>
        <w:t xml:space="preserve">식당주 정보 수정</w:t>
      </w:r>
    </w:p>
    <w:p>
      <w:pPr>
        <w:pStyle w:val="Compact"/>
        <w:numPr>
          <w:numId w:val="1023"/>
          <w:ilvl w:val="1"/>
        </w:numPr>
      </w:pPr>
      <w:r>
        <w:t xml:space="preserve">식당주 가입</w:t>
      </w:r>
    </w:p>
    <w:p>
      <w:pPr>
        <w:pStyle w:val="Compact"/>
        <w:numPr>
          <w:numId w:val="1023"/>
          <w:ilvl w:val="1"/>
        </w:numPr>
      </w:pPr>
      <w:r>
        <w:t xml:space="preserve">로그인</w:t>
      </w:r>
    </w:p>
    <w:p>
      <w:pPr>
        <w:pStyle w:val="Compact"/>
        <w:numPr>
          <w:numId w:val="1023"/>
          <w:ilvl w:val="1"/>
        </w:numPr>
      </w:pPr>
      <w:r>
        <w:t xml:space="preserve">로그아웃</w:t>
      </w:r>
    </w:p>
    <w:p>
      <w:pPr>
        <w:pStyle w:val="Compact"/>
        <w:numPr>
          <w:numId w:val="1023"/>
          <w:ilvl w:val="1"/>
        </w:numPr>
      </w:pPr>
      <w:r>
        <w:t xml:space="preserve">ID/PW 찾기</w:t>
      </w:r>
    </w:p>
    <w:p>
      <w:pPr>
        <w:pStyle w:val="Compact"/>
        <w:numPr>
          <w:numId w:val="1023"/>
          <w:ilvl w:val="1"/>
        </w:numPr>
      </w:pPr>
      <w:r>
        <w:t xml:space="preserve">식당 상세내용 조회</w:t>
      </w:r>
    </w:p>
    <w:p>
      <w:pPr>
        <w:pStyle w:val="Compact"/>
        <w:numPr>
          <w:numId w:val="1023"/>
          <w:ilvl w:val="1"/>
        </w:numPr>
      </w:pPr>
      <w:r>
        <w:t xml:space="preserve">리뷰 신고</w:t>
      </w:r>
    </w:p>
    <w:p>
      <w:pPr>
        <w:pStyle w:val="Heading2"/>
      </w:pPr>
      <w:bookmarkStart w:id="26" w:name="use-case-다이어그램"/>
      <w:r>
        <w:t xml:space="preserve">Use Case 다이어그램</w:t>
      </w:r>
      <w:bookmarkEnd w:id="26"/>
    </w:p>
    <w:p>
      <w:pPr>
        <w:pStyle w:val="FirstParagraph"/>
      </w:pPr>
      <w:r>
        <w:drawing>
          <wp:inline>
            <wp:extent cx="5334000" cy="43067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USE_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use-case-기술서"/>
      <w:r>
        <w:t xml:space="preserve">Use Case 기술서</w:t>
      </w:r>
      <w:bookmarkEnd w:id="28"/>
    </w:p>
    <w:p>
      <w:pPr>
        <w:pStyle w:val="Heading2"/>
      </w:pPr>
      <w:bookmarkStart w:id="29" w:name="식당주-가입"/>
      <w:r>
        <w:t xml:space="preserve">### 식당주 가입</w:t>
      </w:r>
      <w:bookmarkEnd w:id="29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식당주가입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식당주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식당주가 식당 리뷰사이트를 이용하기 위해서 회원가입(식당주)을 위한 기본 정보를 입력하는 것이다.</w:t>
      </w:r>
      <w:r>
        <w:t xml:space="preserve"> </w:t>
      </w:r>
      <w:r>
        <w:t xml:space="preserve">- ID, password, 이름, email주소, 식당정보(식당이름, 위치, 메뉴, 음식 카테고리, 영업시간, 연락처) 입력</w:t>
      </w:r>
      <w:r>
        <w:t xml:space="preserve"> </w:t>
      </w:r>
      <w:r>
        <w:t xml:space="preserve">- 비밀번호가 맞는지 재확인(비밀번호 확인)</w:t>
      </w:r>
      <w:r>
        <w:t xml:space="preserve"> </w:t>
      </w:r>
      <w:r>
        <w:t xml:space="preserve">- 미기재 항목 확인</w:t>
      </w:r>
      <w:r>
        <w:t xml:space="preserve"> </w:t>
      </w:r>
      <w:r>
        <w:t xml:space="preserve">- 회원가입 확인 메시지 띄우기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기존 가입 여부 확인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식당주 회원가입 요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회원 약관 동의 요청화면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회원 약관 동의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. 회원 정보 입력 양식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 식당주 회원 정보 입력 (ID, 비밀번호, 비밀번호 확인, 주민번호, Email, 식당정보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. 확인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. 아이디 중복확인 Use-Case 수행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. 기존 가입 회원인지 DB에서 Email 로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. 회원 객체 생성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0. 생성된 식당주 회원정보 DB에 저장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1. 식당주 회원 등록 완료 화면 보여주기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3. 회원 약관에 동의하지 않을 경우 메인 화면으로 돌아간다.</w:t>
      </w:r>
      <w:r>
        <w:t xml:space="preserve"> </w:t>
      </w:r>
      <w:r>
        <w:t xml:space="preserve">- Line5. 취소 버튼을 누르면 입력 내용을 지운다.</w:t>
      </w:r>
      <w:r>
        <w:t xml:space="preserve"> </w:t>
      </w:r>
      <w:r>
        <w:t xml:space="preserve">- Line7. 회원 정보를 입력하지 않은 항목이 있을 경우 재입력 요청</w:t>
      </w:r>
      <w:r>
        <w:t xml:space="preserve"> </w:t>
      </w:r>
      <w:r>
        <w:t xml:space="preserve">- Line7. 비밀번호가 8자리 이상이 아닐 경우 재입력 요청</w:t>
      </w:r>
      <w:r>
        <w:t xml:space="preserve"> </w:t>
      </w:r>
      <w:r>
        <w:t xml:space="preserve">- Line7. 비밀번호와 비밀번호확인이 서로 다를 경우 재입력 요청</w:t>
      </w:r>
      <w:r>
        <w:t xml:space="preserve"> </w:t>
      </w:r>
      <w:r>
        <w:t xml:space="preserve">- Line7. E-mail 형식에 맞지 않게 입력되었을 경우 재입력 요청</w:t>
      </w:r>
      <w:r>
        <w:t xml:space="preserve"> </w:t>
      </w:r>
      <w:r>
        <w:t xml:space="preserve">- Line8. 기존가입회원일 경우 오류메시지 출력</w:t>
      </w:r>
    </w:p>
    <w:p>
      <w:pPr>
        <w:pStyle w:val="BodyText"/>
      </w:pPr>
      <w:r>
        <w:drawing>
          <wp:inline>
            <wp:extent cx="4680704" cy="57102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식당주가입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571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회원-가입"/>
      <w:r>
        <w:t xml:space="preserve">### 회원 가입</w:t>
      </w:r>
      <w:bookmarkEnd w:id="31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회원가입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회원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회원이 식당 리뷰사이트를 이용하기 위해서 회원가입을 위한 기본 정보를 입력하는 것이다.</w:t>
      </w:r>
      <w:r>
        <w:t xml:space="preserve"> </w:t>
      </w:r>
      <w:r>
        <w:t xml:space="preserve">- ID, password, 이름, Email 주소</w:t>
      </w:r>
      <w:r>
        <w:t xml:space="preserve"> </w:t>
      </w:r>
      <w:r>
        <w:t xml:space="preserve">- 비밀번호가 맞는지 재확인(비밀번호 확인)</w:t>
      </w:r>
      <w:r>
        <w:t xml:space="preserve"> </w:t>
      </w:r>
      <w:r>
        <w:t xml:space="preserve">- 미기재 항목 확인</w:t>
      </w:r>
      <w:r>
        <w:t xml:space="preserve"> </w:t>
      </w:r>
      <w:r>
        <w:t xml:space="preserve">- 회원가입 확인 메시지 띄우기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기존 가입 여부 확인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회원가입 요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회원 약관 동의 요청화면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회원 약관 동의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. 회원 정보 입력 양식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 회원 정보 입력 (ID, 비밀번호, 비밀번호 확인, Email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. 확인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. 아이디 중복확인 Use-Case 수행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. 기존 가입 회원인지 DB에서 Email 로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. 회원 객체 생성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0. 생성된 회원정보 DB에 저장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1. 회원 등록 완료 화면 보여주기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3. 회원 약관에 동의하지 않을 경우 메인 화면으로 돌아간다.</w:t>
      </w:r>
      <w:r>
        <w:t xml:space="preserve"> </w:t>
      </w:r>
      <w:r>
        <w:t xml:space="preserve">- Line5. 취소 버튼을 누르면 입력 내용을 지운다.</w:t>
      </w:r>
      <w:r>
        <w:t xml:space="preserve"> </w:t>
      </w:r>
      <w:r>
        <w:t xml:space="preserve">- Line7. 회원 정보를 입력하지 않은 항목이 있을 경우 재입력 요청</w:t>
      </w:r>
      <w:r>
        <w:t xml:space="preserve"> </w:t>
      </w:r>
      <w:r>
        <w:t xml:space="preserve">- Line7. 비밀번호가 8자리 이상이 아닐 경우 재입력 요청</w:t>
      </w:r>
      <w:r>
        <w:t xml:space="preserve"> </w:t>
      </w:r>
      <w:r>
        <w:t xml:space="preserve">- Line7. 비밀번호와 비밀번호확인이 서로 다를 경우 재입력 요청</w:t>
      </w:r>
      <w:r>
        <w:t xml:space="preserve"> </w:t>
      </w:r>
      <w:r>
        <w:t xml:space="preserve">- Line7. E-mail 형식에 맞지 않게 입력되었을 경우 재입력 요청</w:t>
      </w:r>
      <w:r>
        <w:t xml:space="preserve"> </w:t>
      </w:r>
      <w:r>
        <w:t xml:space="preserve">- Line8. 기존가입회원일 경우 오류메시지 출력</w:t>
      </w:r>
    </w:p>
    <w:p>
      <w:pPr>
        <w:pStyle w:val="BodyText"/>
      </w:pPr>
      <w:r>
        <w:drawing>
          <wp:inline>
            <wp:extent cx="4661521" cy="54800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회원가입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548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리뷰남기기"/>
      <w:r>
        <w:t xml:space="preserve">### 리뷰남기기</w:t>
      </w:r>
      <w:bookmarkEnd w:id="33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리뷰남기기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회원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회원이 식당 리뷰사이트에 등재된 식당에 리뷰를 남기는 것이다.</w:t>
      </w:r>
      <w:r>
        <w:t xml:space="preserve"> </w:t>
      </w:r>
      <w:r>
        <w:t xml:space="preserve">- 메뉴명, 사진, 글, 평점을 입력</w:t>
      </w:r>
      <w:r>
        <w:t xml:space="preserve"> </w:t>
      </w:r>
      <w:r>
        <w:t xml:space="preserve">- 글과 평점은 필수 항목이나 메뉴명과 사진은 선택에 따라 입력할 수 있다.</w:t>
      </w:r>
      <w:r>
        <w:t xml:space="preserve"> </w:t>
      </w:r>
      <w:r>
        <w:t xml:space="preserve">- 짧은 시간(3분)내에 반복해서 올릴 수 없도록 구현</w:t>
      </w:r>
    </w:p>
    <w:p>
      <w:pPr>
        <w:pStyle w:val="BodyText"/>
      </w:pPr>
      <w:r>
        <w:rPr>
          <w:b/>
        </w:rPr>
        <w:t xml:space="preserve">Preconditions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식당 상세내용 화면의 리뷰 남기기 버튼을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식당 리뷰 입력 화면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메뉴명, 사진, 글, 평점을 입력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. 확인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. 입력한 리뷰가 유효한지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. 리뷰 객체 생성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. DB에 리뷰 객체 INSER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. 리뷰 등록 확인 화면 보여주기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2. 해당 회원이 리뷰를 3분내에 남겼었을 경우 오류 메세지를 보여준다.</w:t>
      </w:r>
      <w:r>
        <w:t xml:space="preserve"> </w:t>
      </w:r>
      <w:r>
        <w:t xml:space="preserve">- Line5. 글 혹은 평점이 입력되지 않았을 경우 재입력 요청</w:t>
      </w:r>
    </w:p>
    <w:p>
      <w:pPr>
        <w:pStyle w:val="BodyText"/>
      </w:pPr>
      <w:r>
        <w:drawing>
          <wp:inline>
            <wp:extent cx="4111602" cy="4520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리뷰남기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02" cy="452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로그인"/>
      <w:r>
        <w:t xml:space="preserve">### 로그인</w:t>
      </w:r>
      <w:bookmarkEnd w:id="35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로그인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관리자, 회원, 식당주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관리자, 회원 또는 식당주가 리뷰사이트를 이용하기 위해서 기존의 등록된 아이디와 패스워드로 로그인 하는 것이다.</w:t>
      </w:r>
      <w:r>
        <w:t xml:space="preserve"> </w:t>
      </w:r>
      <w:r>
        <w:t xml:space="preserve">- ID 및 비밀번호 입력을 요구한다.</w:t>
      </w:r>
      <w:r>
        <w:t xml:space="preserve"> </w:t>
      </w:r>
      <w:r>
        <w:t xml:space="preserve">- 입력된 정보가 DB에 없을 경우 경고메시지 출력 및 재입력 요청.</w:t>
      </w:r>
      <w:r>
        <w:t xml:space="preserve"> </w:t>
      </w:r>
      <w:r>
        <w:t xml:space="preserve">- 로그인화면에서 ID찾기와 PW찾기 use case로 넘어가는 버튼 배치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입력된 ID와 비밀번호 조합이 기존에 DB에 등록이 되어있어야 한다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로그인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로그인 화면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ID 및 비밀번호 입력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. 확인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. 입력된 ID와 비밀번호 DB에서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. 저장되어 있는 관리자, 회원, 식당주 정보 불러오기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. 해당 정보가 유효한 정보인지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. 메인 화면 보여주기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2. ID찾기 버튼을 누르면 ID찾기 use case를 수행한다.</w:t>
      </w:r>
      <w:r>
        <w:t xml:space="preserve"> </w:t>
      </w:r>
      <w:r>
        <w:t xml:space="preserve">- Line2. PW찾기 버튼을 누르면 PW찾기 use case를 수행한다.</w:t>
      </w:r>
      <w:r>
        <w:t xml:space="preserve"> </w:t>
      </w:r>
      <w:r>
        <w:t xml:space="preserve">- Line3. 취소 버튼을 누르면 입력 내용을 지운다.</w:t>
      </w:r>
      <w:r>
        <w:t xml:space="preserve"> </w:t>
      </w:r>
      <w:r>
        <w:t xml:space="preserve">- Line5. ID와 비밀번호 조합이 기존DB에 등록되어 있지 않을 경우 재입력 요청</w:t>
      </w:r>
      <w:r>
        <w:t xml:space="preserve"> </w:t>
      </w:r>
      <w:r>
        <w:t xml:space="preserve">- Line7. 유효하지 않은 정보인 경우 오류메세지와 함께 재입력 요청 ( 회원의 경우 관리자에게 강제탈퇴 당한 경우 )</w:t>
      </w:r>
      <w:r>
        <w:t xml:space="preserve"> </w:t>
      </w:r>
      <w:r>
        <w:t xml:space="preserve">- Line8. 각 Actor에 맞는 메인 화면을 보여준다. 관리자는 관리자 메인, 식당주는 식당주 메인, 회원은 회원 메인화면을 보여준다.</w:t>
      </w:r>
    </w:p>
    <w:p>
      <w:pPr>
        <w:pStyle w:val="BodyText"/>
      </w:pPr>
      <w:r>
        <w:drawing>
          <wp:inline>
            <wp:extent cx="4942875" cy="4418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로그인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75" cy="441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로그아웃</w:t>
      </w:r>
      <w:r>
        <w:t xml:space="preserve"> </w:t>
      </w:r>
      <w:r>
        <w:t xml:space="preserve">—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: 로그아웃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관리자, 회원, 식당주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로그인 되어있는 관리자, 회원 또는 식당주가 사이트 이용을 마치고 로그아웃을 하는 것이다.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사이트에 로그인 되어있는 상태여야 한다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로그아웃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로그아웃 확인 화면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확인 버튼 클릭하기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. 불러왔었던 관리자, 회원, 또는 식당주 정보 연결끊기(세션 정보 삭제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. 로그인 전 메인 화면 보여주기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2. 취소 버튼을 누르면 홈화면으로 돌아간다.</w:t>
      </w:r>
    </w:p>
    <w:p>
      <w:pPr>
        <w:pStyle w:val="BodyText"/>
      </w:pPr>
      <w:r>
        <w:drawing>
          <wp:inline>
            <wp:extent cx="5334000" cy="4237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로그아웃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식당검색"/>
      <w:r>
        <w:t xml:space="preserve">### 식당검색</w:t>
      </w:r>
      <w:bookmarkEnd w:id="38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식당검색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회원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회원이 식당 리뷰사이트에 등재된 식당을 검색하는 것이다.</w:t>
      </w:r>
      <w:r>
        <w:t xml:space="preserve"> </w:t>
      </w:r>
      <w:r>
        <w:t xml:space="preserve">- 식당명, 지역 조건으로 입력 받을 수 있음</w:t>
      </w:r>
      <w:r>
        <w:t xml:space="preserve"> </w:t>
      </w:r>
      <w:r>
        <w:t xml:space="preserve">- 교차 검색이 가능하도록 구현</w:t>
      </w:r>
    </w:p>
    <w:p>
      <w:pPr>
        <w:pStyle w:val="BodyText"/>
      </w:pPr>
      <w:r>
        <w:rPr>
          <w:b/>
        </w:rPr>
        <w:t xml:space="preserve">Preconditions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식당 검색 탭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식당 검색 화면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식당 검색에 필요한 정보 입력 (식당명, 지역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. DB에 해당 조건에 맞는 식당을 검색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. 검색된 결과를 토대로 식당 리스트 화면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 원하는 식당을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. 식당 상세내용 조회 Use-Case 수행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4. 식당명을 입력하지 않은 경우 재입력 요청</w:t>
      </w:r>
      <w:r>
        <w:t xml:space="preserve"> </w:t>
      </w:r>
      <w:r>
        <w:t xml:space="preserve">- Line4. 지역을 입력안한 경우 전체지역으로 검색</w:t>
      </w:r>
      <w:r>
        <w:t xml:space="preserve"> </w:t>
      </w:r>
      <w:r>
        <w:t xml:space="preserve">- Line5. 입력한 정보에 일치하는 품목이 하나도 없을 경우 검색 결과가 없다는 메세지 출력</w:t>
      </w:r>
    </w:p>
    <w:p>
      <w:pPr>
        <w:pStyle w:val="BodyText"/>
      </w:pPr>
      <w:r>
        <w:drawing>
          <wp:inline>
            <wp:extent cx="5026002" cy="44888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식당검색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448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식당주-관리"/>
      <w:r>
        <w:t xml:space="preserve">### 식당주 관리</w:t>
      </w:r>
      <w:bookmarkEnd w:id="40"/>
    </w:p>
    <w:p>
      <w:pPr>
        <w:pStyle w:val="FirstParagraph"/>
      </w:pPr>
      <w:r>
        <w:rPr>
          <w:b/>
        </w:rPr>
        <w:t xml:space="preserve">Name</w:t>
      </w:r>
      <w:r>
        <w:t xml:space="preserve">: 식당 관리</w:t>
      </w:r>
    </w:p>
    <w:p>
      <w:pPr>
        <w:pStyle w:val="BodyText"/>
      </w:pPr>
      <w:r>
        <w:rPr>
          <w:b/>
        </w:rPr>
        <w:t xml:space="preserve">Actors</w:t>
      </w:r>
      <w:r>
        <w:t xml:space="preserve">: 식당주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:</w:t>
      </w:r>
      <w:r>
        <w:t xml:space="preserve"> </w:t>
      </w:r>
      <w:r>
        <w:t xml:space="preserve">- 이 use case는 식당주가 자신의 식당의 정보를 수정하거나 새로운 식당을 추가, 삭제하는 것이다.</w:t>
      </w:r>
      <w:r>
        <w:t xml:space="preserve"> </w:t>
      </w:r>
      <w:r>
        <w:t xml:space="preserve">- 모든 적용은 사용자가 확인 버튼을 클릭해야 저장됨</w:t>
      </w:r>
    </w:p>
    <w:p>
      <w:pPr>
        <w:pStyle w:val="BodyText"/>
      </w:pPr>
      <w:r>
        <w:rPr>
          <w:b/>
        </w:rPr>
        <w:t xml:space="preserve">Precondition</w:t>
      </w:r>
      <w:r>
        <w:t xml:space="preserve">:</w:t>
      </w:r>
      <w:r>
        <w:t xml:space="preserve"> </w:t>
      </w:r>
      <w:r>
        <w:t xml:space="preserve">- 식당주로 로그인 되어있는 상태여야 한다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식당 관리 요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비밀번호 입력요청 화면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비밀번호 입력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. 확인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. 입력된 비밀번호가 해당 식당주의 비밀번호와 일치하는지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. 식당 관리 양식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 기존 식당 수정 또는 추가, 삭제</w:t>
            </w:r>
            <w:r>
              <w:t xml:space="preserve">(식당이름, 위치, 메뉴, 분류, 영업시간, 음식카테고리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. 확인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.수정된 식당 정보들이 유효한지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0. 수정된 식당 정보들 DB에서 처리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1. 식당 수정 완료화면 보여주기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</w:p>
    <w:p>
      <w:pPr>
        <w:pStyle w:val="Compact"/>
        <w:numPr>
          <w:numId w:val="1024"/>
          <w:ilvl w:val="0"/>
        </w:numPr>
      </w:pPr>
      <w:r>
        <w:t xml:space="preserve">Line 3. 취소 버튼을 누르면 입력 내용을 지움</w:t>
      </w:r>
    </w:p>
    <w:p>
      <w:pPr>
        <w:pStyle w:val="Compact"/>
        <w:numPr>
          <w:numId w:val="1024"/>
          <w:ilvl w:val="0"/>
        </w:numPr>
      </w:pPr>
      <w:r>
        <w:t xml:space="preserve">Line 5. 입력된 비밀번호가 해당식당주의 비밀번호와 일치하지 않을 경우 오류메시지 출력</w:t>
      </w:r>
    </w:p>
    <w:p>
      <w:pPr>
        <w:pStyle w:val="Compact"/>
        <w:numPr>
          <w:numId w:val="1024"/>
          <w:ilvl w:val="0"/>
        </w:numPr>
      </w:pPr>
      <w:r>
        <w:t xml:space="preserve">Line 7. 취소 버튼을 누르면 입력 내용을 지움</w:t>
      </w:r>
    </w:p>
    <w:p>
      <w:pPr>
        <w:pStyle w:val="Compact"/>
        <w:numPr>
          <w:numId w:val="1024"/>
          <w:ilvl w:val="0"/>
        </w:numPr>
      </w:pPr>
      <w:r>
        <w:t xml:space="preserve">Line 9. 식당 정보를 입력하지 않은 항목이 있을 경우 혹은 잘못된 입력 시 재입력 요청</w:t>
      </w:r>
    </w:p>
    <w:p>
      <w:pPr>
        <w:pStyle w:val="FirstParagraph"/>
      </w:pPr>
      <w:r>
        <w:drawing>
          <wp:inline>
            <wp:extent cx="4789409" cy="5013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식당관리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9409" cy="501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식당-상세내용-조회"/>
      <w:r>
        <w:t xml:space="preserve">### 식당 상세내용 조회</w:t>
      </w:r>
      <w:bookmarkEnd w:id="42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식당 상세내용 조회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식당주, 회원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식당주 또는 회원이 식당에 대한 상세내용을 조회하는 것이다.</w:t>
      </w:r>
      <w:r>
        <w:t xml:space="preserve"> </w:t>
      </w:r>
      <w:r>
        <w:t xml:space="preserve">- 식당 상세내용에서 리뷰를 클릭하면 리뷰 상세내용 조회 use case로 넘어간다.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로그인이 되어있는 상태여야함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조회하고자 하는 식당 조회 요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선택된 식당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. 선택된 식당의 정보 불러오기(이름, 위치, 카테고리, 메뉴, 연락처, 리뷰 정보들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. 불러온 식당 상세내용 화면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 확인하고자 하는 리뷰정보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. 리뷰상세정보 확인 Use-Case 수행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없음</w:t>
      </w:r>
    </w:p>
    <w:p>
      <w:pPr>
        <w:pStyle w:val="BodyText"/>
      </w:pPr>
      <w:r>
        <w:drawing>
          <wp:inline>
            <wp:extent cx="4859748" cy="5467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식당상세내용조회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546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id찾기"/>
      <w:r>
        <w:t xml:space="preserve">### ID찾기</w:t>
      </w:r>
      <w:bookmarkEnd w:id="44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ID찾기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관리자, 회원, 식당주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ID를 분실한 사용자가 자신의 이름과 e-mail 주소를 이용해서 ID를 찾는 것이다.</w:t>
      </w:r>
      <w:r>
        <w:t xml:space="preserve"> </w:t>
      </w:r>
      <w:r>
        <w:t xml:space="preserve">- 이름과 e-mail을 입력받는다.</w:t>
      </w:r>
      <w:r>
        <w:t xml:space="preserve"> </w:t>
      </w:r>
      <w:r>
        <w:t xml:space="preserve">- 입력받은 정보를 사용자정보 DB의 이름과 e-mail column과 비교해서 동시에 일치하는 row의 ID를 반환하여 보여준다.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입력한 이름과 e-mail을 포함한 사용자정보가 DB에 insert되어있어야 한다.</w:t>
      </w:r>
      <w:r>
        <w:t xml:space="preserve"> </w:t>
      </w:r>
      <w:r>
        <w:t xml:space="preserve">- 로그인 화면을 거쳐왔어야 한다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ID찾기 요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ID찾기 양식(이름과 e-mail주소)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ID찾기 양식에 이름과 e-mail주소 입력하기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. 확인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. 회원과 식당주 DB검색(이름과 e-mail column을 비교해서 동시에 일치하는 row의 ID select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. 찾아낸 ID 보여주기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3. 취소 버튼을 누르면 입력 내용을 지운다.</w:t>
      </w:r>
      <w:r>
        <w:t xml:space="preserve"> </w:t>
      </w:r>
      <w:r>
        <w:t xml:space="preserve">- Line5. 이름과 e-mail중 입력되지 않은 항목이 있을 경우 재입력 요청</w:t>
      </w:r>
      <w:r>
        <w:t xml:space="preserve"> </w:t>
      </w:r>
      <w:r>
        <w:t xml:space="preserve">- Line5. DB내에 두 항목을 동시에 만족시키는 row가 없을 경우 오류메시지 출력</w:t>
      </w:r>
    </w:p>
    <w:p>
      <w:pPr>
        <w:pStyle w:val="BodyText"/>
      </w:pPr>
      <w:r>
        <w:drawing>
          <wp:inline>
            <wp:extent cx="5334000" cy="50085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ID찾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식당주-탈퇴"/>
      <w:r>
        <w:t xml:space="preserve">### 식당주 탈퇴</w:t>
      </w:r>
      <w:bookmarkEnd w:id="46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식당주탈퇴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식당주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본 리뷰사이트에 가입되어있는 식당주가 회원탈퇴 절차를 밟는 것이다.</w:t>
      </w:r>
      <w:r>
        <w:t xml:space="preserve"> </w:t>
      </w:r>
      <w:r>
        <w:t xml:space="preserve">- 저장되어 있는 식당주 및 식당 관련 정보, 리뷰 삭제</w:t>
      </w:r>
      <w:r>
        <w:t xml:space="preserve"> </w:t>
      </w:r>
      <w:r>
        <w:t xml:space="preserve">- 탈퇴 완료 메시지 띄우기</w:t>
      </w:r>
      <w:r>
        <w:t xml:space="preserve"> </w:t>
      </w:r>
      <w:r>
        <w:t xml:space="preserve">- 탈퇴 완료 후 로그아웃 처리</w:t>
      </w:r>
      <w:r>
        <w:t xml:space="preserve"> </w:t>
      </w:r>
      <w:r>
        <w:rPr>
          <w:b/>
        </w:rPr>
        <w:t xml:space="preserve">Preconditions</w:t>
      </w:r>
      <w:r>
        <w:t xml:space="preserve"> </w:t>
      </w:r>
      <w:r>
        <w:t xml:space="preserve">- 식당주로 로그인이 되어있는 상태여야함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식당주탈퇴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탈퇴신청 화면 보여주기(아이디 및 비밀번호 입력란)</w:t>
            </w:r>
            <w:r>
              <w:t xml:space="preserve">(주의문구: 고객님과 고객님의 식당의 모든 정보가 삭제됩니다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아이디 및 비밀번호 입력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. 확인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. 입력된 정보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. 탈퇴신청한 식당주와 식당주소유의 식당 정보(리뷰포함) 일괄 삭제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. 해당 식당주 로그아웃 (세션 삭제) 처리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. 식당주탈퇴완료화면 보여주기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3. 취소 버튼을 누르면 입력 내용을 지운다.</w:t>
      </w:r>
      <w:r>
        <w:t xml:space="preserve"> </w:t>
      </w:r>
      <w:r>
        <w:t xml:space="preserve">- Line5. 입력하지 않은 항목이 있을 경우 재입력 요청</w:t>
      </w:r>
      <w:r>
        <w:t xml:space="preserve"> </w:t>
      </w:r>
      <w:r>
        <w:t xml:space="preserve">- Line5. 입력한 ID나 비밀번호가 일치하지 않을 경우 오류메시지 출력</w:t>
      </w:r>
    </w:p>
    <w:p>
      <w:pPr>
        <w:pStyle w:val="BodyText"/>
      </w:pPr>
      <w:r>
        <w:drawing>
          <wp:inline>
            <wp:extent cx="4431323" cy="41755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식당주탈퇴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417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pw찾기"/>
      <w:r>
        <w:t xml:space="preserve">### PW찾기</w:t>
      </w:r>
      <w:bookmarkEnd w:id="48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PW찾기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관리자, 회원, 식당주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ID를 분실한 사용자가 자신의 ID, 이름과 e-mail 주소를 이용해서 본인인증을 거친 후 패스워드를 변경할 수 있는 링크를 해당 e-mail주소로 전송하는 것이다.</w:t>
      </w:r>
      <w:r>
        <w:t xml:space="preserve"> </w:t>
      </w:r>
      <w:r>
        <w:t xml:space="preserve">- ID와 이름과 e-mail주소를 입력받는다.</w:t>
      </w:r>
      <w:r>
        <w:t xml:space="preserve"> </w:t>
      </w:r>
      <w:r>
        <w:t xml:space="preserve">- 입력받은 정보를 사용자정보 DB의 ID와 이름과 e-mail column과 비교해서 동시에 일치하는 row가 존재하면 본인임이 확인된 것이다.</w:t>
      </w:r>
      <w:r>
        <w:t xml:space="preserve"> </w:t>
      </w:r>
      <w:r>
        <w:t xml:space="preserve">- 본인임이 확인되면 입력받은 e-mail 주소로 패스워드 변경링크를 전송한다.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입력한 ID와 이름과 e-mail을 포함한 사용자정보가 DB에 insert되어있어야 한다.</w:t>
      </w:r>
      <w:r>
        <w:t xml:space="preserve"> </w:t>
      </w:r>
      <w:r>
        <w:t xml:space="preserve">- 로그인 화면을 거쳐왔어야 한다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PW찾기 요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PW찾기 양식(ID와 이름과 e-mail주소)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PW찾기 양식에 ID와 이름과 e-mail주소 입력하기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. 확인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. 회원과 식당주 DB검색(이름과 e-mail column을 비교해서 동시에 일치하는 row가 존재하는지 확인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. 입력된 e-mail주소로 패스워드 변경링크 전송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. 입력한 e-mail주소로 패스워드 변경링크가 전송되었다고 알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 사용자가 e-mail 확인 뒤 링크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. 비밀번호 변경화면 보여주기(변경할 비밀번호, 비밀번호 확인 입력란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. 비밀번호와 비밀번호 확인란 입력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. 확인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 입력된 정보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3. 사전에 검색한 row의 pw값을 입력된 pw로 upda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4. 비밀번호 변경 완료화면 보여주기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3. 취소 버튼을 누르면 입력된 내용을 지운다.</w:t>
      </w:r>
      <w:r>
        <w:t xml:space="preserve"> </w:t>
      </w:r>
      <w:r>
        <w:t xml:space="preserve">- Line5. ID와 이름과 e-mail중 입력되지 않은 항목이 있을 경우 재입력 요청</w:t>
      </w:r>
      <w:r>
        <w:t xml:space="preserve"> </w:t>
      </w:r>
      <w:r>
        <w:t xml:space="preserve">- Line5. DB내에 세 항목을 동시에 만족시키는 row가 없을 경우 오류메시지 출력</w:t>
      </w:r>
      <w:r>
        <w:t xml:space="preserve"> </w:t>
      </w:r>
      <w:r>
        <w:t xml:space="preserve">- Line10. 취소 버튼을 누르면 입력된 내용을 지운다.</w:t>
      </w:r>
      <w:r>
        <w:t xml:space="preserve"> </w:t>
      </w:r>
      <w:r>
        <w:t xml:space="preserve">- Line12. 입력되지 않은 항목이 있을 경우 재입력 요청</w:t>
      </w:r>
      <w:r>
        <w:t xml:space="preserve"> </w:t>
      </w:r>
      <w:r>
        <w:t xml:space="preserve">- Line12. 비밀번호란과 비밀번호 확인란에 각각 입력된 값이 일치하지 않을 경우 재입력 요청</w:t>
      </w:r>
    </w:p>
    <w:p>
      <w:pPr>
        <w:pStyle w:val="BodyText"/>
      </w:pPr>
      <w:r>
        <w:drawing>
          <wp:inline>
            <wp:extent cx="3529711" cy="54224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PW찾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711" cy="542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카테고리별-순위-조회"/>
      <w:r>
        <w:t xml:space="preserve">### 카테고리별 순위 조회</w:t>
      </w:r>
      <w:bookmarkEnd w:id="50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카테고리별 순위 조회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회원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음식 카테고리별 ( 한식, 중식, 일식, 등등 ) 식당의 평점 순위를 출력해주는 것이다.</w:t>
      </w:r>
      <w:r>
        <w:t xml:space="preserve"> </w:t>
      </w:r>
      <w:r>
        <w:t xml:space="preserve">- 회원 로그인시 기본 메인 화면에서 동작한다.</w:t>
      </w:r>
      <w:r>
        <w:t xml:space="preserve"> </w:t>
      </w:r>
      <w:r>
        <w:t xml:space="preserve">- 카테고리는 ’전체’가 기본값으로 설정되어 있다.</w:t>
      </w:r>
      <w:r>
        <w:t xml:space="preserve"> </w:t>
      </w:r>
      <w:r>
        <w:t xml:space="preserve">- 순위는 한 페이지당 최대 10개로 한다.</w:t>
      </w:r>
      <w:r>
        <w:t xml:space="preserve"> </w:t>
      </w:r>
      <w:r>
        <w:t xml:space="preserve">- 식당 정보는 위치, 이름, 평점, 리뷰수, 연락처 정도를 간략하게 보여준다.</w:t>
      </w:r>
    </w:p>
    <w:p>
      <w:pPr>
        <w:pStyle w:val="BodyText"/>
      </w:pPr>
      <w:r>
        <w:rPr>
          <w:b/>
        </w:rPr>
        <w:t xml:space="preserve">Preconditions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홈에서 카테고리 선택 ( 전체, 한식,중식, 일식 , 등등 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DB에서 카테고리별 순위를 평점 순(평점이 같은 경우 리뷰 순) 으로 가져온다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. 가져온 데이터로 식당 리스트 화면을 보여준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 조회하고자 하는 식당을 클릭한다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. 식당 상세조회 UseCase 수행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없음</w:t>
      </w:r>
    </w:p>
    <w:p>
      <w:pPr>
        <w:pStyle w:val="BodyText"/>
      </w:pPr>
      <w:r>
        <w:drawing>
          <wp:inline>
            <wp:extent cx="4591183" cy="51091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카테고리별순위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510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리뷰-신고"/>
      <w:r>
        <w:t xml:space="preserve">### 리뷰 신고</w:t>
      </w:r>
      <w:bookmarkEnd w:id="52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리뷰신고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식당주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식당주가 식당 리뷰사이트에 등록된 리뷰중 욕설, 비방, 허위정보 등이 포함된 부적절한 리뷰를 관리자측에 신고하는 것이다.</w:t>
      </w:r>
      <w:r>
        <w:t xml:space="preserve"> </w:t>
      </w:r>
      <w:r>
        <w:t xml:space="preserve">- 리뷰 신고 사유 선택(음란성 및 욕설, 허위정보)</w:t>
      </w:r>
      <w:r>
        <w:t xml:space="preserve"> </w:t>
      </w:r>
      <w:r>
        <w:t xml:space="preserve">- 신고된 리뷰는 관리자가 리뷰 신고 관리에서 승인 할 수 있다.</w:t>
      </w:r>
      <w:r>
        <w:t xml:space="preserve"> </w:t>
      </w:r>
      <w:r>
        <w:t xml:space="preserve">- 신고 접수 메시지 띄우기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로그인이 되어있는 상태여야함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리뷰신고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리뷰신고 사유선택과 내용 입력화면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사유선택란 중 적절한 항목 선택 및 내용 입력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. 확인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. 사유 및 내용이 유효한지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. 해당 리뷰에 대한 신고 여부 DB에 UPDA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. 리뷰신고 접수성공 화면 보여주기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2. 취소 버튼을 누르면 입력 내용을 지운다.</w:t>
      </w:r>
      <w:r>
        <w:t xml:space="preserve"> </w:t>
      </w:r>
      <w:r>
        <w:t xml:space="preserve">- Line5. 사유선택란중 아무 항목도 선택되지 않았을 경우 혹은 내용이 비어있는 경우 재입력 요청</w:t>
      </w:r>
    </w:p>
    <w:p>
      <w:pPr>
        <w:pStyle w:val="BodyText"/>
      </w:pPr>
      <w:r>
        <w:drawing>
          <wp:inline>
            <wp:extent cx="5153890" cy="53137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리뷰신고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531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리뷰 신고 관리</w:t>
      </w:r>
      <w:r>
        <w:t xml:space="preserve"> </w:t>
      </w:r>
      <w:r>
        <w:t xml:space="preserve">—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: 리뷰 신고 관리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관리자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식당주가 신고한 리뷰의 삭제를 승인할지 거절할지 정하는 것이다.</w:t>
      </w:r>
      <w:r>
        <w:t xml:space="preserve"> </w:t>
      </w:r>
      <w:r>
        <w:t xml:space="preserve">- 신고 승인된 리뷰같은 경우</w:t>
      </w:r>
      <w:r>
        <w:t xml:space="preserve"> </w:t>
      </w:r>
      <w:r>
        <w:rPr>
          <w:b/>
        </w:rPr>
        <w:t xml:space="preserve">신고된 리뷰입니다</w:t>
      </w:r>
      <w:r>
        <w:t xml:space="preserve"> </w:t>
      </w:r>
      <w:r>
        <w:t xml:space="preserve">라는 표시로 뜨고 상세내용 조회가 되지 않는다.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관리자로 로그인된 상태여야 한다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관리자 리뷰 신고 관리 탭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관리자 리뷰 신고 목록 화면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신고된 리뷰 중 원하는 리뷰를 클릭하기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. 해당 리뷰 승인 거절 메뉴 띄우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 해당 리뷰 신고 처리 승인/거절 버튼 누르기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. 해당 리뷰를 신고 승인/거절 상태로 DB에 UPDA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. 리뷰 신고 승인 혹은 거절 처리가 되었다는 메세지를 띄운다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2. 신고된 리뷰가 없는 경우</w:t>
      </w:r>
      <w:r>
        <w:t xml:space="preserve"> </w:t>
      </w:r>
      <w:r>
        <w:rPr>
          <w:b/>
        </w:rPr>
        <w:t xml:space="preserve">신고된 리뷰가 없습니다</w:t>
      </w:r>
      <w:r>
        <w:t xml:space="preserve">라는 표시를 화면에 띄워준다.</w:t>
      </w:r>
    </w:p>
    <w:p>
      <w:pPr>
        <w:pStyle w:val="BodyText"/>
      </w:pPr>
      <w:r>
        <w:drawing>
          <wp:inline>
            <wp:extent cx="4514450" cy="4757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리뷰신고관리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450" cy="475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회원-탈퇴"/>
      <w:r>
        <w:t xml:space="preserve">### 회원 탈퇴</w:t>
      </w:r>
      <w:bookmarkEnd w:id="55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회원 탈퇴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회원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본 리뷰사이트에 가입 되어있는 회원이 회원탈퇴 절차를 밟는 것이다.</w:t>
      </w:r>
      <w:r>
        <w:t xml:space="preserve"> </w:t>
      </w:r>
      <w:r>
        <w:t xml:space="preserve">- 저장되어 있는 회원 DB상에서 삭제</w:t>
      </w:r>
      <w:r>
        <w:t xml:space="preserve"> </w:t>
      </w:r>
      <w:r>
        <w:t xml:space="preserve">- 리뷰들은 그대로 남아있음</w:t>
      </w:r>
      <w:r>
        <w:t xml:space="preserve"> </w:t>
      </w:r>
      <w:r>
        <w:t xml:space="preserve">- 탈퇴 완료 메시지 띄우기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로그인이 되어있는 상태여야함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회원탈퇴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탈퇴신청 화면 보여주기(아이디 및 비밀번호 입력란)</w:t>
            </w:r>
            <w:r>
              <w:t xml:space="preserve">(주의문구: 고객님의 정보는 삭제되지만 고객님이 작성하신 리뷰 및 평점은 삭제되지 않습니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아이디 및 비밀번호 입력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. 확인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. 입력된 아이디와 비밀번호 DB에서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. 해당 회원 정보 일괄 삭제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. 해당 회원 로그아웃 ( 세션 삭제 ) 처리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. 회원정보 삭제 완료 화면 보여주기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3. 취소 버튼을 누르면 입력 내용을 지운다.</w:t>
      </w:r>
      <w:r>
        <w:t xml:space="preserve"> </w:t>
      </w:r>
      <w:r>
        <w:t xml:space="preserve">- Line5. 입력하지 않은 항목이 있을 경우 재입력 요청</w:t>
      </w:r>
      <w:r>
        <w:t xml:space="preserve"> </w:t>
      </w:r>
      <w:r>
        <w:t xml:space="preserve">- Line5. 입력한 ID나 비밀번호가 일치하지 않을 경우 오류메시지 출력 및 재입력 요청</w:t>
      </w:r>
    </w:p>
    <w:p>
      <w:pPr>
        <w:pStyle w:val="BodyText"/>
      </w:pPr>
      <w:r>
        <w:drawing>
          <wp:inline>
            <wp:extent cx="3791882" cy="3938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회원탈퇴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882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id-중복확인"/>
      <w:r>
        <w:t xml:space="preserve">### ID 중복확인</w:t>
      </w:r>
      <w:bookmarkEnd w:id="57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ID중복확인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식당주, 회원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식당주, 또는 일반회원으로 새로 가입하려는 사용자가 가입과정에서 입력한 ID가 기존식당주 또는 회원의 ID와 중복되는지 확인하는 것이다.</w:t>
      </w:r>
      <w:r>
        <w:t xml:space="preserve"> </w:t>
      </w:r>
      <w:r>
        <w:t xml:space="preserve">- 입력된 ID를 사용자 정보 DB내에 저장되어 있는 모든 ID와 비교</w:t>
      </w:r>
      <w:r>
        <w:t xml:space="preserve"> </w:t>
      </w:r>
      <w:r>
        <w:t xml:space="preserve">- ID 사용 가능 또는 사용 불가능 메시지 띄우기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식당주가입 또는 회원가입 use case를 진행중인 상태여야 한다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ID중복확인 요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입력된 ID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. 입력된 ID를 사용자 정보DB의 ID칼럼의 모든 값과 비교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. ID 사용가능 메시지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 확인 버튼 클릭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2. 입력된 ID가 없을 경우 재입력 요청</w:t>
      </w:r>
      <w:r>
        <w:t xml:space="preserve"> </w:t>
      </w:r>
      <w:r>
        <w:t xml:space="preserve">- Line4. 입력된 ID가 DB의 ID중 하나와 중복될 경우 ID가 이미 사용중이라는 메시지 보여주기</w:t>
      </w:r>
    </w:p>
    <w:p>
      <w:pPr>
        <w:pStyle w:val="BodyText"/>
      </w:pPr>
      <w:r>
        <w:drawing>
          <wp:inline>
            <wp:extent cx="3881404" cy="38046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ID중복확인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380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리뷰-상세내용-조회"/>
      <w:r>
        <w:t xml:space="preserve">### 리뷰 상세내용 조회</w:t>
      </w:r>
      <w:bookmarkEnd w:id="59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리뷰 상세내용 조회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식당주, 회원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식당주 또는 회원이 식당에 대한 리뷰를 조회하는 것이다.</w:t>
      </w:r>
      <w:r>
        <w:t xml:space="preserve"> </w:t>
      </w:r>
      <w:r>
        <w:t xml:space="preserve">- 식당 상세내용을 조회한 후 보여지는 리뷰목록 중 조회하고 싶은 리뷰를 조회한다.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식당 상세내용 조회를 수행한 상태여야 한다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조회하고자 하는 리뷰 조회 요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선택된 리뷰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. DB에서 선택된 리뷰 객체 selec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. 불러온 리뷰 정보(메뉴명, 사진, 글, 평점) 및 작성한 회원이름과 작성날짜 보여주기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없음</w:t>
      </w:r>
    </w:p>
    <w:p>
      <w:pPr>
        <w:pStyle w:val="BodyText"/>
      </w:pPr>
      <w:r>
        <w:drawing>
          <wp:inline>
            <wp:extent cx="4827776" cy="4181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리뷰상세내용조회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7776" cy="418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회원-관리"/>
      <w:r>
        <w:t xml:space="preserve">### 회원 관리</w:t>
      </w:r>
      <w:bookmarkEnd w:id="61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회원 관리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관리자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관리자가 회원을 관리할 때 회원의 목록을 보여주는 것이다.</w:t>
      </w:r>
      <w:r>
        <w:t xml:space="preserve"> </w:t>
      </w:r>
      <w:r>
        <w:t xml:space="preserve">- 관리자는 최근 신고된 리뷰를 참고하여 처리를 할 수 있다.</w:t>
      </w:r>
      <w:r>
        <w:t xml:space="preserve"> </w:t>
      </w:r>
      <w:r>
        <w:t xml:space="preserve">- 회원의 정보를 열람할 수 있다.</w:t>
      </w:r>
      <w:r>
        <w:t xml:space="preserve"> </w:t>
      </w:r>
      <w:r>
        <w:t xml:space="preserve">- 회원 탈퇴를 시킬 수 있다.</w:t>
      </w:r>
    </w:p>
    <w:p>
      <w:pPr>
        <w:pStyle w:val="BodyText"/>
      </w:pPr>
      <w:r>
        <w:rPr>
          <w:b/>
        </w:rPr>
        <w:t xml:space="preserve">Preconditions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회원 관리 탭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회원 목록 화면 보여주기 (ID, EMAIL, 작성한 리뷰수, 신고된 리뷰수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처리를 원하는 회원을 클릭하기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. 회원 정보 및 리뷰 상세 정보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 처리를 원하는 회원 줄의 탈퇴 버튼을 누르기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. 탈퇴 확인 동의 화면 보여주기 ( 정말로 해당 회원을 탈퇴시키겠습니까?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 확인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. 해당 회원 정보를 일괄 삭제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. 회원정보 삭제 완료 메시지 보여주기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7. 확인이 아니라 취소를 누르면 동의 화면은 닫히고 아무런 동작을 하지 않는다.</w:t>
      </w:r>
    </w:p>
    <w:p>
      <w:pPr>
        <w:pStyle w:val="BodyText"/>
      </w:pPr>
      <w:r>
        <w:drawing>
          <wp:inline>
            <wp:extent cx="3619233" cy="40220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회원관리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233" cy="402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식당주-정보-수정"/>
      <w:r>
        <w:t xml:space="preserve">### 식당주 정보 수정</w:t>
      </w:r>
      <w:bookmarkEnd w:id="63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식당주 정보 수정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식당주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식당주가 자신의 ID를 제외한 정보들(비밀번호, email주소)을 수정하는 것이다.</w:t>
      </w:r>
      <w:r>
        <w:t xml:space="preserve"> </w:t>
      </w:r>
      <w:r>
        <w:t xml:space="preserve">- 처리 후 메시지를 출력한다.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사이트에 로그인 되어있는 상태여야 한다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식당주 정보 수정 요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식당주 정보 DB에서 불러오기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. 정보 수정 화면 보여주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 수정사항을 입력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. 완료 버튼을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. 입력된 내용 확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. 식당주 정보 DB에 업데이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. 수정 완료 메시지 출력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4. 취소 버튼을 누르면 입력한 내용을 지운다.</w:t>
      </w:r>
      <w:r>
        <w:t xml:space="preserve"> </w:t>
      </w:r>
      <w:r>
        <w:t xml:space="preserve">- Line6. 비밀번호가 8자리 이상이 아닐 경우 재입력 요청</w:t>
      </w:r>
      <w:r>
        <w:t xml:space="preserve"> </w:t>
      </w:r>
      <w:r>
        <w:t xml:space="preserve">- LIne6. 비밀번호와 비밀번호 확인이 서로 다를 경우 재입력 요청</w:t>
      </w:r>
      <w:r>
        <w:t xml:space="preserve"> </w:t>
      </w:r>
      <w:r>
        <w:t xml:space="preserve">- Line6. 유효하지 않은 이메일 양식일 경우 재입력 요청</w:t>
      </w:r>
    </w:p>
    <w:p>
      <w:pPr>
        <w:pStyle w:val="BodyText"/>
      </w:pPr>
      <w:r>
        <w:drawing>
          <wp:inline>
            <wp:extent cx="3811065" cy="39645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식당주정보수정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065" cy="39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회원-정보-수정"/>
      <w:r>
        <w:t xml:space="preserve">### 회원 정보 수정</w:t>
      </w:r>
      <w:bookmarkEnd w:id="65"/>
    </w:p>
    <w:p>
      <w:pPr>
        <w:pStyle w:val="FirstParagraph"/>
      </w:pPr>
      <w:r>
        <w:rPr>
          <w:b/>
        </w:rPr>
        <w:t xml:space="preserve">Name</w:t>
      </w:r>
      <w:r>
        <w:t xml:space="preserve"> </w:t>
      </w:r>
      <w:r>
        <w:t xml:space="preserve">: 회원 정보 수정</w:t>
      </w:r>
    </w:p>
    <w:p>
      <w:pPr>
        <w:pStyle w:val="BodyText"/>
      </w:pPr>
      <w:r>
        <w:rPr>
          <w:b/>
        </w:rPr>
        <w:t xml:space="preserve">Actors</w:t>
      </w:r>
      <w:r>
        <w:t xml:space="preserve"> </w:t>
      </w:r>
      <w:r>
        <w:t xml:space="preserve">: 회원</w:t>
      </w:r>
    </w:p>
    <w:p>
      <w:pPr>
        <w:pStyle w:val="BodyText"/>
      </w:pPr>
      <w:r>
        <w:rPr>
          <w:b/>
        </w:rPr>
        <w:t xml:space="preserve">Description</w:t>
      </w:r>
      <w:r>
        <w:t xml:space="preserve"> </w:t>
      </w:r>
      <w:r>
        <w:t xml:space="preserve">- 이 use case는 회원이 ID를 제외한 나머지 정보들을 바꿀때 사용하는 것이다.</w:t>
      </w:r>
      <w:r>
        <w:t xml:space="preserve"> </w:t>
      </w:r>
      <w:r>
        <w:t xml:space="preserve">- 처리 후 메시지를 출력한다.</w:t>
      </w:r>
    </w:p>
    <w:p>
      <w:pPr>
        <w:pStyle w:val="BodyText"/>
      </w:pPr>
      <w:r>
        <w:rPr>
          <w:b/>
        </w:rPr>
        <w:t xml:space="preserve">Preconditions</w:t>
      </w:r>
      <w:r>
        <w:t xml:space="preserve"> </w:t>
      </w:r>
      <w:r>
        <w:t xml:space="preserve">- 로그인이 되어있어야 함.</w:t>
      </w:r>
    </w:p>
    <w:p>
      <w:pPr>
        <w:pStyle w:val="BodyText"/>
      </w:pPr>
      <w:r>
        <w:rPr>
          <w:b/>
        </w:rPr>
        <w:t xml:space="preserve">사건의 주 흐름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or 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Respon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회원정보수정 버튼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회원의 정보 DB에서 얻어오기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. 회원정보수정 화면 보여주기(아이디는 수정불가, 나머지는 텍스트박스에 기존 정보를 입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 수정사항을 입력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. 완료 버튼을 클릭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. 입력된 내용 검사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. 회원 정보 DB에 업데이트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. 수정 완료 메시지 출력</w:t>
            </w:r>
          </w:p>
        </w:tc>
      </w:tr>
    </w:tbl>
    <w:p>
      <w:pPr>
        <w:pStyle w:val="BodyText"/>
      </w:pPr>
      <w:r>
        <w:rPr>
          <w:b/>
        </w:rPr>
        <w:t xml:space="preserve">대안 흐름</w:t>
      </w:r>
      <w:r>
        <w:t xml:space="preserve"> </w:t>
      </w:r>
      <w:r>
        <w:t xml:space="preserve">- 없음</w:t>
      </w:r>
    </w:p>
    <w:p>
      <w:pPr>
        <w:pStyle w:val="BodyText"/>
      </w:pPr>
      <w:r>
        <w:rPr>
          <w:b/>
        </w:rPr>
        <w:t xml:space="preserve">예외 흐름</w:t>
      </w:r>
      <w:r>
        <w:t xml:space="preserve"> </w:t>
      </w:r>
      <w:r>
        <w:t xml:space="preserve">- Line4. 취소 버튼을 누르면 입력한 내용을 지운다.</w:t>
      </w:r>
      <w:r>
        <w:t xml:space="preserve"> </w:t>
      </w:r>
      <w:r>
        <w:t xml:space="preserve">- Line6. 비밀번호가 8자리 이상이 아닐 경우 재입력 요청</w:t>
      </w:r>
      <w:r>
        <w:t xml:space="preserve"> </w:t>
      </w:r>
      <w:r>
        <w:t xml:space="preserve">- LIne6. 비밀번호와 비밀번호 확인이 서로 다를 경우 재입력 요청</w:t>
      </w:r>
      <w:r>
        <w:t xml:space="preserve"> </w:t>
      </w:r>
      <w:r>
        <w:t xml:space="preserve">- Line6. 유효하지 않은 이메일 양식인 경우 재입력 요청</w:t>
      </w:r>
    </w:p>
    <w:p>
      <w:pPr>
        <w:pStyle w:val="BodyText"/>
      </w:pPr>
      <w:r>
        <w:drawing>
          <wp:inline>
            <wp:extent cx="3721544" cy="3900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s/회원정보수정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544" cy="39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64" Target="media/rId6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3T08:40:58Z</dcterms:created>
  <dcterms:modified xsi:type="dcterms:W3CDTF">2018-10-13T08:40:58Z</dcterms:modified>
</cp:coreProperties>
</file>